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1147C" w14:paraId="49C06D86" w14:textId="77777777" w:rsidTr="0011147C">
        <w:trPr>
          <w:trHeight w:val="530"/>
        </w:trPr>
        <w:tc>
          <w:tcPr>
            <w:tcW w:w="3116" w:type="dxa"/>
          </w:tcPr>
          <w:p w14:paraId="23EEEF0A" w14:textId="3B2F9082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Roll#</w:t>
            </w:r>
          </w:p>
        </w:tc>
        <w:tc>
          <w:tcPr>
            <w:tcW w:w="3117" w:type="dxa"/>
          </w:tcPr>
          <w:p w14:paraId="205518D8" w14:textId="28205F00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3117" w:type="dxa"/>
          </w:tcPr>
          <w:p w14:paraId="7BA6D182" w14:textId="36DC8959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Position title</w:t>
            </w:r>
          </w:p>
        </w:tc>
      </w:tr>
      <w:tr w:rsidR="0011147C" w14:paraId="1B39178A" w14:textId="77777777" w:rsidTr="0011147C">
        <w:trPr>
          <w:trHeight w:val="530"/>
        </w:trPr>
        <w:tc>
          <w:tcPr>
            <w:tcW w:w="3116" w:type="dxa"/>
          </w:tcPr>
          <w:p w14:paraId="76368CE9" w14:textId="72AA2327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117" w:type="dxa"/>
          </w:tcPr>
          <w:p w14:paraId="25C8C1AE" w14:textId="37A56A58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stin Keene</w:t>
            </w:r>
          </w:p>
        </w:tc>
        <w:tc>
          <w:tcPr>
            <w:tcW w:w="3117" w:type="dxa"/>
          </w:tcPr>
          <w:p w14:paraId="21BAED94" w14:textId="4D197DA7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rum Master</w:t>
            </w:r>
          </w:p>
        </w:tc>
      </w:tr>
      <w:tr w:rsidR="0011147C" w14:paraId="1CF07E98" w14:textId="77777777" w:rsidTr="0011147C">
        <w:trPr>
          <w:trHeight w:val="530"/>
        </w:trPr>
        <w:tc>
          <w:tcPr>
            <w:tcW w:w="3116" w:type="dxa"/>
          </w:tcPr>
          <w:p w14:paraId="7848DBA0" w14:textId="43A0EBBA" w:rsidR="0011147C" w:rsidRPr="0011147C" w:rsidRDefault="00945D7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</w:t>
            </w:r>
          </w:p>
        </w:tc>
        <w:tc>
          <w:tcPr>
            <w:tcW w:w="3117" w:type="dxa"/>
          </w:tcPr>
          <w:p w14:paraId="1E1E88CE" w14:textId="32E5F9B9" w:rsidR="0011147C" w:rsidRPr="0011147C" w:rsidRDefault="00945D7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yo </w:t>
            </w:r>
            <w:proofErr w:type="spellStart"/>
            <w:r>
              <w:rPr>
                <w:sz w:val="28"/>
                <w:szCs w:val="28"/>
              </w:rPr>
              <w:t>Nishihira</w:t>
            </w:r>
            <w:proofErr w:type="spellEnd"/>
          </w:p>
        </w:tc>
        <w:tc>
          <w:tcPr>
            <w:tcW w:w="3117" w:type="dxa"/>
          </w:tcPr>
          <w:p w14:paraId="14730E19" w14:textId="4169FA69" w:rsidR="0011147C" w:rsidRPr="0011147C" w:rsidRDefault="00945D7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er</w:t>
            </w:r>
          </w:p>
        </w:tc>
      </w:tr>
      <w:tr w:rsidR="0011147C" w14:paraId="5775705E" w14:textId="77777777" w:rsidTr="0011147C">
        <w:trPr>
          <w:trHeight w:val="530"/>
        </w:trPr>
        <w:tc>
          <w:tcPr>
            <w:tcW w:w="3116" w:type="dxa"/>
          </w:tcPr>
          <w:p w14:paraId="513558D2" w14:textId="54CB2A60" w:rsidR="0011147C" w:rsidRPr="0011147C" w:rsidRDefault="00F328CE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  <w:tc>
          <w:tcPr>
            <w:tcW w:w="3117" w:type="dxa"/>
          </w:tcPr>
          <w:p w14:paraId="069D54B2" w14:textId="37F2197A" w:rsidR="0011147C" w:rsidRPr="0011147C" w:rsidRDefault="00F328CE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ohnathan </w:t>
            </w:r>
            <w:proofErr w:type="spellStart"/>
            <w:r>
              <w:rPr>
                <w:sz w:val="28"/>
                <w:szCs w:val="28"/>
              </w:rPr>
              <w:t>Oestringer</w:t>
            </w:r>
            <w:proofErr w:type="spellEnd"/>
          </w:p>
        </w:tc>
        <w:tc>
          <w:tcPr>
            <w:tcW w:w="3117" w:type="dxa"/>
          </w:tcPr>
          <w:p w14:paraId="5CC6F36C" w14:textId="395B8EB2" w:rsidR="0011147C" w:rsidRPr="0011147C" w:rsidRDefault="00F328CE" w:rsidP="00F328C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er</w:t>
            </w:r>
          </w:p>
        </w:tc>
      </w:tr>
      <w:tr w:rsidR="0011147C" w14:paraId="36FCEB3F" w14:textId="77777777" w:rsidTr="0011147C">
        <w:trPr>
          <w:trHeight w:val="530"/>
        </w:trPr>
        <w:tc>
          <w:tcPr>
            <w:tcW w:w="3116" w:type="dxa"/>
          </w:tcPr>
          <w:p w14:paraId="4F64A2D6" w14:textId="4DB70CFE" w:rsidR="0011147C" w:rsidRPr="0011147C" w:rsidRDefault="00A11725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</w:t>
            </w:r>
          </w:p>
        </w:tc>
        <w:tc>
          <w:tcPr>
            <w:tcW w:w="3117" w:type="dxa"/>
          </w:tcPr>
          <w:p w14:paraId="62C7B9AA" w14:textId="6DA91D5A" w:rsidR="0011147C" w:rsidRPr="0011147C" w:rsidRDefault="00A11725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ger Lind</w:t>
            </w:r>
          </w:p>
        </w:tc>
        <w:tc>
          <w:tcPr>
            <w:tcW w:w="3117" w:type="dxa"/>
          </w:tcPr>
          <w:p w14:paraId="232AAB5E" w14:textId="74937D80" w:rsidR="0011147C" w:rsidRPr="0011147C" w:rsidRDefault="00A11725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er</w:t>
            </w:r>
          </w:p>
        </w:tc>
      </w:tr>
      <w:tr w:rsidR="0011147C" w14:paraId="12640B51" w14:textId="77777777" w:rsidTr="0011147C">
        <w:trPr>
          <w:trHeight w:val="530"/>
        </w:trPr>
        <w:tc>
          <w:tcPr>
            <w:tcW w:w="3116" w:type="dxa"/>
          </w:tcPr>
          <w:p w14:paraId="1FD9AF46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7D25CCAB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14:paraId="2E29BDD3" w14:textId="77777777" w:rsidR="0011147C" w:rsidRPr="0011147C" w:rsidRDefault="0011147C" w:rsidP="0011147C">
            <w:pPr>
              <w:rPr>
                <w:sz w:val="28"/>
                <w:szCs w:val="28"/>
              </w:rPr>
            </w:pPr>
          </w:p>
        </w:tc>
      </w:tr>
    </w:tbl>
    <w:p w14:paraId="41683795" w14:textId="77777777" w:rsidR="00DB28BD" w:rsidRDefault="00DB28BD"/>
    <w:sectPr w:rsidR="00DB2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jAyMjQ0MrUwszBR0lEKTi0uzszPAykwrAUA8keEvSwAAAA="/>
  </w:docVars>
  <w:rsids>
    <w:rsidRoot w:val="0028049C"/>
    <w:rsid w:val="0011147C"/>
    <w:rsid w:val="0028049C"/>
    <w:rsid w:val="00945D7A"/>
    <w:rsid w:val="00A11725"/>
    <w:rsid w:val="00DB28BD"/>
    <w:rsid w:val="00F32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B81A7"/>
  <w15:chartTrackingRefBased/>
  <w15:docId w15:val="{D5F63C5C-EC71-4F62-B2E7-1A2D445F2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Keene</dc:creator>
  <cp:keywords/>
  <dc:description/>
  <cp:lastModifiedBy>relind</cp:lastModifiedBy>
  <cp:revision>5</cp:revision>
  <dcterms:created xsi:type="dcterms:W3CDTF">2022-01-31T19:16:00Z</dcterms:created>
  <dcterms:modified xsi:type="dcterms:W3CDTF">2022-02-03T20:25:00Z</dcterms:modified>
</cp:coreProperties>
</file>